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07A24" w14:textId="4F6A9BCE" w:rsidR="00850CBD" w:rsidRDefault="00850CBD" w:rsidP="00850CBD">
      <w:pPr>
        <w:pStyle w:val="Heading1"/>
        <w:jc w:val="center"/>
        <w:rPr>
          <w:u w:val="single"/>
        </w:rPr>
      </w:pPr>
      <w:r>
        <w:rPr>
          <w:u w:val="single"/>
        </w:rPr>
        <w:t xml:space="preserve">Random </w:t>
      </w:r>
      <w:r>
        <w:rPr>
          <w:u w:val="single"/>
        </w:rPr>
        <w:t>F</w:t>
      </w:r>
      <w:r>
        <w:rPr>
          <w:u w:val="single"/>
        </w:rPr>
        <w:t>orest</w:t>
      </w:r>
      <w:r>
        <w:rPr>
          <w:u w:val="single"/>
        </w:rPr>
        <w:t xml:space="preserve"> Regression and</w:t>
      </w:r>
      <w:r>
        <w:rPr>
          <w:u w:val="single"/>
        </w:rPr>
        <w:t xml:space="preserve"> </w:t>
      </w:r>
      <w:r>
        <w:rPr>
          <w:u w:val="single"/>
        </w:rPr>
        <w:t>AdaBoost Classification</w:t>
      </w:r>
    </w:p>
    <w:p w14:paraId="30DA9843" w14:textId="77777777" w:rsidR="00850CBD" w:rsidRDefault="00850CBD" w:rsidP="00850CBD">
      <w:pPr>
        <w:pStyle w:val="Heading2"/>
      </w:pPr>
      <w:r>
        <w:t>Introduction</w:t>
      </w:r>
    </w:p>
    <w:p w14:paraId="4D100C5E" w14:textId="7E03FF78" w:rsidR="00850CBD" w:rsidRDefault="00850CBD" w:rsidP="00850CBD">
      <w:pPr>
        <w:pStyle w:val="FirstParagraph"/>
      </w:pPr>
      <w:r>
        <w:t xml:space="preserve">This document presents the implementation of </w:t>
      </w:r>
      <w:r>
        <w:t>R</w:t>
      </w:r>
      <w:r>
        <w:t xml:space="preserve">andom </w:t>
      </w:r>
      <w:r>
        <w:t>F</w:t>
      </w:r>
      <w:r>
        <w:t>orest</w:t>
      </w:r>
      <w:r>
        <w:t xml:space="preserve"> regression</w:t>
      </w:r>
      <w:r>
        <w:t xml:space="preserve"> </w:t>
      </w:r>
      <w:r>
        <w:t>and AdaBoost classification in Boston Housing dataset and Breast Cancer dataset respectively.</w:t>
      </w:r>
    </w:p>
    <w:p w14:paraId="152567AE" w14:textId="77777777" w:rsidR="00850CBD" w:rsidRDefault="00850CBD" w:rsidP="00850CBD">
      <w:pPr>
        <w:pStyle w:val="Heading2"/>
      </w:pPr>
      <w:bookmarkStart w:id="0" w:name="introduction"/>
      <w:bookmarkStart w:id="1" w:name="regression-using-boosting"/>
      <w:bookmarkEnd w:id="0"/>
      <w:bookmarkEnd w:id="1"/>
    </w:p>
    <w:p w14:paraId="13328206" w14:textId="77777777" w:rsidR="00850CBD" w:rsidRDefault="00850CBD" w:rsidP="00850CBD">
      <w:pPr>
        <w:pStyle w:val="Heading2"/>
      </w:pPr>
    </w:p>
    <w:p w14:paraId="3B38F5AE" w14:textId="43DD1319" w:rsidR="00850CBD" w:rsidRDefault="00850CBD" w:rsidP="00850CBD">
      <w:pPr>
        <w:pStyle w:val="Heading2"/>
      </w:pPr>
      <w:r>
        <w:t>Regression using Random Forests</w:t>
      </w:r>
    </w:p>
    <w:p w14:paraId="4A878D01" w14:textId="0064629E" w:rsidR="00850CBD" w:rsidRPr="00850CBD" w:rsidRDefault="00850CBD" w:rsidP="00850CBD">
      <w:pPr>
        <w:pStyle w:val="BodyText"/>
        <w:rPr>
          <w:rFonts w:cstheme="minorHAnsi"/>
        </w:rPr>
      </w:pPr>
      <w:r w:rsidRPr="00850CBD">
        <w:rPr>
          <w:rFonts w:cstheme="minorHAnsi"/>
        </w:rPr>
        <w:t xml:space="preserve">The </w:t>
      </w:r>
      <w:r w:rsidRPr="00850CBD">
        <w:rPr>
          <w:rFonts w:cstheme="minorHAnsi"/>
          <w:b/>
          <w:bCs/>
        </w:rPr>
        <w:t>Mean Squared Error (MSE):</w:t>
      </w:r>
      <w:r w:rsidRPr="00850CBD">
        <w:rPr>
          <w:rFonts w:cstheme="minorHAnsi"/>
        </w:rPr>
        <w:t xml:space="preserve"> 15.74</w:t>
      </w:r>
    </w:p>
    <w:p w14:paraId="3ABABD9C" w14:textId="254E9109" w:rsidR="00850CBD" w:rsidRDefault="00850CBD">
      <w:r w:rsidRPr="00850CBD">
        <w:drawing>
          <wp:inline distT="0" distB="0" distL="0" distR="0" wp14:anchorId="1948BEC9" wp14:editId="16CBD8F3">
            <wp:extent cx="5353050" cy="43338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1DF32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Model Training and Hyperparameter Tuning:</w:t>
      </w:r>
    </w:p>
    <w:p w14:paraId="518C5F7F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</w:p>
    <w:p w14:paraId="11387F47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The Random Forest Regression model was trained using the Boston Housing dataset.</w:t>
      </w:r>
    </w:p>
    <w:p w14:paraId="3F778F19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Hyperparameters were tuned using </w:t>
      </w:r>
      <w:proofErr w:type="spellStart"/>
      <w:r>
        <w:rPr>
          <w:rFonts w:ascii="Calibri" w:hAnsi="Calibri" w:cs="Calibri"/>
        </w:rPr>
        <w:t>GridSearchCV</w:t>
      </w:r>
      <w:proofErr w:type="spellEnd"/>
      <w:r>
        <w:rPr>
          <w:rFonts w:ascii="Calibri" w:hAnsi="Calibri" w:cs="Calibri"/>
        </w:rPr>
        <w:t>, optimizing the number of trees and maximum depth.</w:t>
      </w:r>
    </w:p>
    <w:p w14:paraId="68B996C9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The best model achieved an MSE of 15.74 on the test set.</w:t>
      </w:r>
    </w:p>
    <w:p w14:paraId="32DA7BA8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Evaluation:</w:t>
      </w:r>
    </w:p>
    <w:p w14:paraId="02C69F52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</w:p>
    <w:p w14:paraId="18DAC49D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The model's performance was evaluated using the test set.</w:t>
      </w:r>
    </w:p>
    <w:p w14:paraId="1BB57AE1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The scatter plot of predicted versus actual prices shows a moderately strong correlation.</w:t>
      </w:r>
    </w:p>
    <w:p w14:paraId="521EC6EF" w14:textId="57073030" w:rsidR="00850CBD" w:rsidRDefault="00850CBD"/>
    <w:p w14:paraId="2743AD87" w14:textId="77777777" w:rsidR="00850CBD" w:rsidRDefault="00850CBD" w:rsidP="00850CBD">
      <w:pPr>
        <w:pStyle w:val="Heading2"/>
      </w:pPr>
    </w:p>
    <w:p w14:paraId="3BD8F65A" w14:textId="77777777" w:rsidR="00850CBD" w:rsidRDefault="00850CBD" w:rsidP="00850CBD">
      <w:pPr>
        <w:pStyle w:val="Heading2"/>
      </w:pPr>
    </w:p>
    <w:p w14:paraId="12F78BBA" w14:textId="77777777" w:rsidR="00850CBD" w:rsidRDefault="00850CBD" w:rsidP="00850CBD">
      <w:pPr>
        <w:pStyle w:val="Heading2"/>
      </w:pPr>
    </w:p>
    <w:p w14:paraId="5B28B60E" w14:textId="77777777" w:rsidR="00850CBD" w:rsidRDefault="00850CBD" w:rsidP="00850CBD">
      <w:pPr>
        <w:pStyle w:val="Heading2"/>
      </w:pPr>
    </w:p>
    <w:p w14:paraId="5EF93A3F" w14:textId="2BB9AECF" w:rsidR="00850CBD" w:rsidRDefault="00850CBD" w:rsidP="00850CBD">
      <w:pPr>
        <w:pStyle w:val="Heading2"/>
      </w:pPr>
      <w:r>
        <w:t>Classification</w:t>
      </w:r>
      <w:r>
        <w:t xml:space="preserve"> using </w:t>
      </w:r>
      <w:r>
        <w:t>AdaBoost</w:t>
      </w:r>
    </w:p>
    <w:p w14:paraId="0D741258" w14:textId="783AE23E" w:rsidR="00850CBD" w:rsidRDefault="00850CBD" w:rsidP="00850CBD">
      <w:pPr>
        <w:pStyle w:val="BodyText"/>
      </w:pPr>
    </w:p>
    <w:p w14:paraId="060663D5" w14:textId="7A216C86" w:rsidR="00CC01F4" w:rsidRPr="00CC01F4" w:rsidRDefault="00CC01F4" w:rsidP="00CC01F4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720" w:hanging="360"/>
        <w:rPr>
          <w:rFonts w:ascii="Segoe UI" w:hAnsi="Segoe UI" w:cs="Segoe UI"/>
          <w:b/>
          <w:bCs/>
          <w:color w:val="ECECEC"/>
          <w:sz w:val="28"/>
          <w:szCs w:val="28"/>
          <w:u w:val="single"/>
        </w:rPr>
      </w:pPr>
      <w:r w:rsidRPr="00CC01F4">
        <w:rPr>
          <w:rFonts w:ascii="Calibri" w:hAnsi="Calibri" w:cs="Calibri"/>
          <w:b/>
          <w:bCs/>
          <w:sz w:val="28"/>
          <w:szCs w:val="28"/>
          <w:u w:val="single"/>
        </w:rPr>
        <w:t>Custom AdaBoost Classification (Breast Cancer Dataset)</w:t>
      </w:r>
    </w:p>
    <w:p w14:paraId="5F987549" w14:textId="00EAB8E0" w:rsidR="00850CBD" w:rsidRDefault="00850CBD" w:rsidP="00850CBD">
      <w:pPr>
        <w:pStyle w:val="BodyText"/>
      </w:pPr>
      <w:r>
        <w:t>Classification report:</w:t>
      </w:r>
    </w:p>
    <w:p w14:paraId="0D95C92A" w14:textId="77777777" w:rsidR="00850CBD" w:rsidRDefault="00850CBD" w:rsidP="00850CBD">
      <w:pPr>
        <w:pStyle w:val="BodyText"/>
      </w:pPr>
    </w:p>
    <w:p w14:paraId="1661445F" w14:textId="77777777" w:rsidR="00850CBD" w:rsidRPr="00850CBD" w:rsidRDefault="00850CBD" w:rsidP="00850C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850CBD">
        <w:rPr>
          <w:rFonts w:ascii="Consolas" w:eastAsia="Times New Roman" w:hAnsi="Consolas" w:cs="Times New Roman"/>
          <w:sz w:val="24"/>
          <w:szCs w:val="24"/>
          <w:lang w:eastAsia="en-IN"/>
        </w:rPr>
        <w:t>Custom AdaBoost Classification Report:</w:t>
      </w:r>
    </w:p>
    <w:p w14:paraId="2C889B72" w14:textId="77777777" w:rsidR="00850CBD" w:rsidRPr="00850CBD" w:rsidRDefault="00850CBD" w:rsidP="00850C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850CBD">
        <w:rPr>
          <w:rFonts w:ascii="Consolas" w:eastAsia="Times New Roman" w:hAnsi="Consolas" w:cs="Times New Roman"/>
          <w:sz w:val="24"/>
          <w:szCs w:val="24"/>
          <w:lang w:eastAsia="en-IN"/>
        </w:rPr>
        <w:t xml:space="preserve">              precision    </w:t>
      </w:r>
      <w:proofErr w:type="gramStart"/>
      <w:r w:rsidRPr="00850CBD">
        <w:rPr>
          <w:rFonts w:ascii="Consolas" w:eastAsia="Times New Roman" w:hAnsi="Consolas" w:cs="Times New Roman"/>
          <w:sz w:val="24"/>
          <w:szCs w:val="24"/>
          <w:lang w:eastAsia="en-IN"/>
        </w:rPr>
        <w:t>recall  f</w:t>
      </w:r>
      <w:proofErr w:type="gramEnd"/>
      <w:r w:rsidRPr="00850CBD">
        <w:rPr>
          <w:rFonts w:ascii="Consolas" w:eastAsia="Times New Roman" w:hAnsi="Consolas" w:cs="Times New Roman"/>
          <w:sz w:val="24"/>
          <w:szCs w:val="24"/>
          <w:lang w:eastAsia="en-IN"/>
        </w:rPr>
        <w:t>1-score   support</w:t>
      </w:r>
    </w:p>
    <w:p w14:paraId="0FC04154" w14:textId="77777777" w:rsidR="00850CBD" w:rsidRPr="00850CBD" w:rsidRDefault="00850CBD" w:rsidP="00850C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IN"/>
        </w:rPr>
      </w:pPr>
    </w:p>
    <w:p w14:paraId="5D96EFFB" w14:textId="77777777" w:rsidR="00850CBD" w:rsidRPr="00850CBD" w:rsidRDefault="00850CBD" w:rsidP="00850C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850CBD">
        <w:rPr>
          <w:rFonts w:ascii="Consolas" w:eastAsia="Times New Roman" w:hAnsi="Consolas" w:cs="Times New Roman"/>
          <w:sz w:val="24"/>
          <w:szCs w:val="24"/>
          <w:lang w:eastAsia="en-IN"/>
        </w:rPr>
        <w:t xml:space="preserve">           0       0.92      0.85      0.88        26</w:t>
      </w:r>
    </w:p>
    <w:p w14:paraId="0281606E" w14:textId="77777777" w:rsidR="00850CBD" w:rsidRPr="00850CBD" w:rsidRDefault="00850CBD" w:rsidP="00850C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850CBD">
        <w:rPr>
          <w:rFonts w:ascii="Consolas" w:eastAsia="Times New Roman" w:hAnsi="Consolas" w:cs="Times New Roman"/>
          <w:sz w:val="24"/>
          <w:szCs w:val="24"/>
          <w:lang w:eastAsia="en-IN"/>
        </w:rPr>
        <w:t xml:space="preserve">           1       0.94      0.97      0.95        60</w:t>
      </w:r>
    </w:p>
    <w:p w14:paraId="385D132F" w14:textId="77777777" w:rsidR="00850CBD" w:rsidRPr="00850CBD" w:rsidRDefault="00850CBD" w:rsidP="00850C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IN"/>
        </w:rPr>
      </w:pPr>
    </w:p>
    <w:p w14:paraId="65B5C6E5" w14:textId="77777777" w:rsidR="00850CBD" w:rsidRPr="00850CBD" w:rsidRDefault="00850CBD" w:rsidP="00850C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850CBD">
        <w:rPr>
          <w:rFonts w:ascii="Consolas" w:eastAsia="Times New Roman" w:hAnsi="Consolas" w:cs="Times New Roman"/>
          <w:sz w:val="24"/>
          <w:szCs w:val="24"/>
          <w:lang w:eastAsia="en-IN"/>
        </w:rPr>
        <w:t xml:space="preserve">    accuracy                           0.93        86</w:t>
      </w:r>
    </w:p>
    <w:p w14:paraId="099C215A" w14:textId="77777777" w:rsidR="00850CBD" w:rsidRPr="00850CBD" w:rsidRDefault="00850CBD" w:rsidP="00850C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850CBD">
        <w:rPr>
          <w:rFonts w:ascii="Consolas" w:eastAsia="Times New Roman" w:hAnsi="Consolas" w:cs="Times New Roman"/>
          <w:sz w:val="24"/>
          <w:szCs w:val="24"/>
          <w:lang w:eastAsia="en-IN"/>
        </w:rPr>
        <w:t xml:space="preserve">   macro </w:t>
      </w:r>
      <w:proofErr w:type="spellStart"/>
      <w:r w:rsidRPr="00850CBD">
        <w:rPr>
          <w:rFonts w:ascii="Consolas" w:eastAsia="Times New Roman" w:hAnsi="Consolas" w:cs="Times New Roman"/>
          <w:sz w:val="24"/>
          <w:szCs w:val="24"/>
          <w:lang w:eastAsia="en-IN"/>
        </w:rPr>
        <w:t>avg</w:t>
      </w:r>
      <w:proofErr w:type="spellEnd"/>
      <w:r w:rsidRPr="00850CBD">
        <w:rPr>
          <w:rFonts w:ascii="Consolas" w:eastAsia="Times New Roman" w:hAnsi="Consolas" w:cs="Times New Roman"/>
          <w:sz w:val="24"/>
          <w:szCs w:val="24"/>
          <w:lang w:eastAsia="en-IN"/>
        </w:rPr>
        <w:t xml:space="preserve">       0.93      0.91      0.92        86</w:t>
      </w:r>
    </w:p>
    <w:p w14:paraId="45B82B39" w14:textId="77777777" w:rsidR="00850CBD" w:rsidRPr="00850CBD" w:rsidRDefault="00850CBD" w:rsidP="00850C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850CBD">
        <w:rPr>
          <w:rFonts w:ascii="Consolas" w:eastAsia="Times New Roman" w:hAnsi="Consolas" w:cs="Times New Roman"/>
          <w:sz w:val="24"/>
          <w:szCs w:val="24"/>
          <w:lang w:eastAsia="en-IN"/>
        </w:rPr>
        <w:t xml:space="preserve">weighted </w:t>
      </w:r>
      <w:proofErr w:type="spellStart"/>
      <w:r w:rsidRPr="00850CBD">
        <w:rPr>
          <w:rFonts w:ascii="Consolas" w:eastAsia="Times New Roman" w:hAnsi="Consolas" w:cs="Times New Roman"/>
          <w:sz w:val="24"/>
          <w:szCs w:val="24"/>
          <w:lang w:eastAsia="en-IN"/>
        </w:rPr>
        <w:t>avg</w:t>
      </w:r>
      <w:proofErr w:type="spellEnd"/>
      <w:r w:rsidRPr="00850CBD">
        <w:rPr>
          <w:rFonts w:ascii="Consolas" w:eastAsia="Times New Roman" w:hAnsi="Consolas" w:cs="Times New Roman"/>
          <w:sz w:val="24"/>
          <w:szCs w:val="24"/>
          <w:lang w:eastAsia="en-IN"/>
        </w:rPr>
        <w:t xml:space="preserve">       0.93      0.93      0.93        86</w:t>
      </w:r>
    </w:p>
    <w:p w14:paraId="25BC17E1" w14:textId="5B758BF9" w:rsidR="00850CBD" w:rsidRDefault="00850CBD" w:rsidP="00850CBD">
      <w:pPr>
        <w:pStyle w:val="BodyText"/>
      </w:pPr>
      <w:r>
        <w:t>C</w:t>
      </w:r>
      <w:r>
        <w:t>onfusion Matrix</w:t>
      </w:r>
      <w:r>
        <w:t>:</w:t>
      </w:r>
    </w:p>
    <w:p w14:paraId="0B945831" w14:textId="77777777" w:rsidR="00850CBD" w:rsidRPr="00850CBD" w:rsidRDefault="00850CBD" w:rsidP="00850C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Times New Roman"/>
          <w:sz w:val="27"/>
          <w:szCs w:val="27"/>
          <w:lang w:eastAsia="en-IN"/>
        </w:rPr>
      </w:pPr>
      <w:r w:rsidRPr="00850CBD">
        <w:rPr>
          <w:rFonts w:ascii="Consolas" w:eastAsia="Times New Roman" w:hAnsi="Consolas" w:cs="Times New Roman"/>
          <w:sz w:val="27"/>
          <w:szCs w:val="27"/>
          <w:lang w:eastAsia="en-IN"/>
        </w:rPr>
        <w:t>[[</w:t>
      </w:r>
      <w:proofErr w:type="gramStart"/>
      <w:r w:rsidRPr="00850CBD">
        <w:rPr>
          <w:rFonts w:ascii="Consolas" w:eastAsia="Times New Roman" w:hAnsi="Consolas" w:cs="Times New Roman"/>
          <w:sz w:val="27"/>
          <w:szCs w:val="27"/>
          <w:lang w:eastAsia="en-IN"/>
        </w:rPr>
        <w:t>22  4</w:t>
      </w:r>
      <w:proofErr w:type="gramEnd"/>
      <w:r w:rsidRPr="00850CBD">
        <w:rPr>
          <w:rFonts w:ascii="Consolas" w:eastAsia="Times New Roman" w:hAnsi="Consolas" w:cs="Times New Roman"/>
          <w:sz w:val="27"/>
          <w:szCs w:val="27"/>
          <w:lang w:eastAsia="en-IN"/>
        </w:rPr>
        <w:t>]</w:t>
      </w:r>
    </w:p>
    <w:p w14:paraId="49D08132" w14:textId="38A73DB5" w:rsidR="00850CBD" w:rsidRDefault="00850CBD" w:rsidP="00850C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eastAsia="Times New Roman" w:hAnsi="Consolas" w:cs="Times New Roman"/>
          <w:sz w:val="27"/>
          <w:szCs w:val="27"/>
          <w:lang w:eastAsia="en-IN"/>
        </w:rPr>
      </w:pPr>
      <w:r w:rsidRPr="00850CBD">
        <w:rPr>
          <w:rFonts w:ascii="Consolas" w:eastAsia="Times New Roman" w:hAnsi="Consolas" w:cs="Times New Roman"/>
          <w:sz w:val="27"/>
          <w:szCs w:val="27"/>
          <w:lang w:eastAsia="en-IN"/>
        </w:rPr>
        <w:t xml:space="preserve"> [ 2 58]]</w:t>
      </w:r>
    </w:p>
    <w:p w14:paraId="02F71AF4" w14:textId="54698EE2" w:rsidR="00CC01F4" w:rsidRDefault="00CC01F4" w:rsidP="00CC01F4"/>
    <w:p w14:paraId="4FEB5BE9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Model Training and Hyperparameter Tuning:</w:t>
      </w:r>
    </w:p>
    <w:p w14:paraId="1331C94C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</w:p>
    <w:p w14:paraId="78041F4E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The Custom AdaBoost Classification model was trained on the Breast Cancer dataset.</w:t>
      </w:r>
    </w:p>
    <w:p w14:paraId="5131E41A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Hyperparameters were tuned using </w:t>
      </w:r>
      <w:proofErr w:type="spellStart"/>
      <w:r>
        <w:rPr>
          <w:rFonts w:ascii="Calibri" w:hAnsi="Calibri" w:cs="Calibri"/>
        </w:rPr>
        <w:t>GridSearchCV</w:t>
      </w:r>
      <w:proofErr w:type="spellEnd"/>
      <w:r>
        <w:rPr>
          <w:rFonts w:ascii="Calibri" w:hAnsi="Calibri" w:cs="Calibri"/>
        </w:rPr>
        <w:t>, optimizing the number of weak learners.</w:t>
      </w:r>
    </w:p>
    <w:p w14:paraId="0208A186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The best model achieved an accuracy of 93% on the test set.</w:t>
      </w:r>
    </w:p>
    <w:p w14:paraId="2029509F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Evaluation:</w:t>
      </w:r>
    </w:p>
    <w:p w14:paraId="6C06AD6B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</w:p>
    <w:p w14:paraId="5737C18E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The model's performance was evaluated using the test set.</w:t>
      </w:r>
    </w:p>
    <w:p w14:paraId="11093CC8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Precision, recall, and F1-score metrics indicate strong performance in classifying breast cancer samples.</w:t>
      </w:r>
    </w:p>
    <w:p w14:paraId="709B48D8" w14:textId="77777777" w:rsidR="00CC01F4" w:rsidRPr="00CC01F4" w:rsidRDefault="00CC01F4" w:rsidP="00CC01F4"/>
    <w:p w14:paraId="338EF17A" w14:textId="0D3DC6A5" w:rsidR="00CC01F4" w:rsidRPr="00CC01F4" w:rsidRDefault="00CC01F4" w:rsidP="00CC01F4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b/>
          <w:bCs/>
          <w:color w:val="ECECEC"/>
          <w:sz w:val="28"/>
          <w:szCs w:val="28"/>
          <w:u w:val="single"/>
        </w:rPr>
      </w:pPr>
      <w:proofErr w:type="spellStart"/>
      <w:r>
        <w:rPr>
          <w:rFonts w:ascii="Calibri" w:hAnsi="Calibri" w:cs="Calibri"/>
          <w:b/>
          <w:bCs/>
          <w:sz w:val="28"/>
          <w:szCs w:val="28"/>
          <w:u w:val="single"/>
        </w:rPr>
        <w:t>Sklearn</w:t>
      </w:r>
      <w:proofErr w:type="spellEnd"/>
      <w:r w:rsidRPr="00CC01F4">
        <w:rPr>
          <w:rFonts w:ascii="Calibri" w:hAnsi="Calibri" w:cs="Calibri"/>
          <w:b/>
          <w:bCs/>
          <w:sz w:val="28"/>
          <w:szCs w:val="28"/>
          <w:u w:val="single"/>
        </w:rPr>
        <w:t xml:space="preserve"> AdaBoost Classification (Breast Cancer Dataset)</w:t>
      </w:r>
    </w:p>
    <w:p w14:paraId="0DD29C35" w14:textId="77777777" w:rsidR="00CC01F4" w:rsidRDefault="00CC01F4" w:rsidP="00CC01F4">
      <w:pPr>
        <w:pStyle w:val="BodyText"/>
      </w:pPr>
      <w:r>
        <w:t>Classification report:</w:t>
      </w:r>
    </w:p>
    <w:p w14:paraId="63BF4A49" w14:textId="77777777" w:rsidR="00CC01F4" w:rsidRDefault="00CC01F4" w:rsidP="00CC01F4">
      <w:pPr>
        <w:pStyle w:val="BodyText"/>
      </w:pPr>
    </w:p>
    <w:p w14:paraId="69053C34" w14:textId="77777777" w:rsidR="00CC01F4" w:rsidRPr="00CC01F4" w:rsidRDefault="00CC01F4" w:rsidP="00CC01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IN"/>
        </w:rPr>
      </w:pPr>
      <w:proofErr w:type="spellStart"/>
      <w:r w:rsidRPr="00CC01F4">
        <w:rPr>
          <w:rFonts w:ascii="Consolas" w:eastAsia="Times New Roman" w:hAnsi="Consolas" w:cs="Times New Roman"/>
          <w:sz w:val="24"/>
          <w:szCs w:val="24"/>
          <w:lang w:eastAsia="en-IN"/>
        </w:rPr>
        <w:t>Sklearn</w:t>
      </w:r>
      <w:proofErr w:type="spellEnd"/>
      <w:r w:rsidRPr="00CC01F4">
        <w:rPr>
          <w:rFonts w:ascii="Consolas" w:eastAsia="Times New Roman" w:hAnsi="Consolas" w:cs="Times New Roman"/>
          <w:sz w:val="24"/>
          <w:szCs w:val="24"/>
          <w:lang w:eastAsia="en-IN"/>
        </w:rPr>
        <w:t xml:space="preserve"> AdaBoost Classification Report:</w:t>
      </w:r>
    </w:p>
    <w:p w14:paraId="08E3766E" w14:textId="77777777" w:rsidR="00CC01F4" w:rsidRPr="00CC01F4" w:rsidRDefault="00CC01F4" w:rsidP="00CC01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CC01F4">
        <w:rPr>
          <w:rFonts w:ascii="Consolas" w:eastAsia="Times New Roman" w:hAnsi="Consolas" w:cs="Times New Roman"/>
          <w:sz w:val="24"/>
          <w:szCs w:val="24"/>
          <w:lang w:eastAsia="en-IN"/>
        </w:rPr>
        <w:t xml:space="preserve">              precision    </w:t>
      </w:r>
      <w:proofErr w:type="gramStart"/>
      <w:r w:rsidRPr="00CC01F4">
        <w:rPr>
          <w:rFonts w:ascii="Consolas" w:eastAsia="Times New Roman" w:hAnsi="Consolas" w:cs="Times New Roman"/>
          <w:sz w:val="24"/>
          <w:szCs w:val="24"/>
          <w:lang w:eastAsia="en-IN"/>
        </w:rPr>
        <w:t>recall  f</w:t>
      </w:r>
      <w:proofErr w:type="gramEnd"/>
      <w:r w:rsidRPr="00CC01F4">
        <w:rPr>
          <w:rFonts w:ascii="Consolas" w:eastAsia="Times New Roman" w:hAnsi="Consolas" w:cs="Times New Roman"/>
          <w:sz w:val="24"/>
          <w:szCs w:val="24"/>
          <w:lang w:eastAsia="en-IN"/>
        </w:rPr>
        <w:t>1-score   support</w:t>
      </w:r>
    </w:p>
    <w:p w14:paraId="1942FDC8" w14:textId="77777777" w:rsidR="00CC01F4" w:rsidRPr="00CC01F4" w:rsidRDefault="00CC01F4" w:rsidP="00CC01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IN"/>
        </w:rPr>
      </w:pPr>
    </w:p>
    <w:p w14:paraId="3A0E8E64" w14:textId="77777777" w:rsidR="00CC01F4" w:rsidRPr="00CC01F4" w:rsidRDefault="00CC01F4" w:rsidP="00CC01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CC01F4">
        <w:rPr>
          <w:rFonts w:ascii="Consolas" w:eastAsia="Times New Roman" w:hAnsi="Consolas" w:cs="Times New Roman"/>
          <w:sz w:val="24"/>
          <w:szCs w:val="24"/>
          <w:lang w:eastAsia="en-IN"/>
        </w:rPr>
        <w:t xml:space="preserve">           0       0.96      1.00      0.98        26</w:t>
      </w:r>
    </w:p>
    <w:p w14:paraId="5B7956A9" w14:textId="77777777" w:rsidR="00CC01F4" w:rsidRPr="00CC01F4" w:rsidRDefault="00CC01F4" w:rsidP="00CC01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CC01F4">
        <w:rPr>
          <w:rFonts w:ascii="Consolas" w:eastAsia="Times New Roman" w:hAnsi="Consolas" w:cs="Times New Roman"/>
          <w:sz w:val="24"/>
          <w:szCs w:val="24"/>
          <w:lang w:eastAsia="en-IN"/>
        </w:rPr>
        <w:t xml:space="preserve">           1       1.00      0.98      0.99        60</w:t>
      </w:r>
    </w:p>
    <w:p w14:paraId="58FE8469" w14:textId="77777777" w:rsidR="00CC01F4" w:rsidRPr="00CC01F4" w:rsidRDefault="00CC01F4" w:rsidP="00CC01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IN"/>
        </w:rPr>
      </w:pPr>
    </w:p>
    <w:p w14:paraId="372A8304" w14:textId="77777777" w:rsidR="00CC01F4" w:rsidRPr="00CC01F4" w:rsidRDefault="00CC01F4" w:rsidP="00CC01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CC01F4">
        <w:rPr>
          <w:rFonts w:ascii="Consolas" w:eastAsia="Times New Roman" w:hAnsi="Consolas" w:cs="Times New Roman"/>
          <w:sz w:val="24"/>
          <w:szCs w:val="24"/>
          <w:lang w:eastAsia="en-IN"/>
        </w:rPr>
        <w:t xml:space="preserve">    accuracy                           0.99        86</w:t>
      </w:r>
    </w:p>
    <w:p w14:paraId="74F1063E" w14:textId="77777777" w:rsidR="00CC01F4" w:rsidRPr="00CC01F4" w:rsidRDefault="00CC01F4" w:rsidP="00CC01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CC01F4">
        <w:rPr>
          <w:rFonts w:ascii="Consolas" w:eastAsia="Times New Roman" w:hAnsi="Consolas" w:cs="Times New Roman"/>
          <w:sz w:val="24"/>
          <w:szCs w:val="24"/>
          <w:lang w:eastAsia="en-IN"/>
        </w:rPr>
        <w:t xml:space="preserve">   macro </w:t>
      </w:r>
      <w:proofErr w:type="spellStart"/>
      <w:r w:rsidRPr="00CC01F4">
        <w:rPr>
          <w:rFonts w:ascii="Consolas" w:eastAsia="Times New Roman" w:hAnsi="Consolas" w:cs="Times New Roman"/>
          <w:sz w:val="24"/>
          <w:szCs w:val="24"/>
          <w:lang w:eastAsia="en-IN"/>
        </w:rPr>
        <w:t>avg</w:t>
      </w:r>
      <w:proofErr w:type="spellEnd"/>
      <w:r w:rsidRPr="00CC01F4">
        <w:rPr>
          <w:rFonts w:ascii="Consolas" w:eastAsia="Times New Roman" w:hAnsi="Consolas" w:cs="Times New Roman"/>
          <w:sz w:val="24"/>
          <w:szCs w:val="24"/>
          <w:lang w:eastAsia="en-IN"/>
        </w:rPr>
        <w:t xml:space="preserve">       0.98      0.99      0.99        86</w:t>
      </w:r>
    </w:p>
    <w:p w14:paraId="3CA51C1E" w14:textId="77777777" w:rsidR="00CC01F4" w:rsidRPr="00CC01F4" w:rsidRDefault="00CC01F4" w:rsidP="00CC01F4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eastAsia="Times New Roman" w:hAnsi="Consolas" w:cs="Times New Roman"/>
          <w:lang w:val="en-IN" w:eastAsia="en-IN"/>
        </w:rPr>
      </w:pPr>
      <w:r w:rsidRPr="00CC01F4">
        <w:rPr>
          <w:rFonts w:ascii="Consolas" w:eastAsia="Times New Roman" w:hAnsi="Consolas" w:cs="Times New Roman"/>
          <w:lang w:val="en-IN" w:eastAsia="en-IN"/>
        </w:rPr>
        <w:t xml:space="preserve">weighted </w:t>
      </w:r>
      <w:proofErr w:type="spellStart"/>
      <w:r w:rsidRPr="00CC01F4">
        <w:rPr>
          <w:rFonts w:ascii="Consolas" w:eastAsia="Times New Roman" w:hAnsi="Consolas" w:cs="Times New Roman"/>
          <w:lang w:val="en-IN" w:eastAsia="en-IN"/>
        </w:rPr>
        <w:t>avg</w:t>
      </w:r>
      <w:proofErr w:type="spellEnd"/>
      <w:r w:rsidRPr="00CC01F4">
        <w:rPr>
          <w:rFonts w:ascii="Consolas" w:eastAsia="Times New Roman" w:hAnsi="Consolas" w:cs="Times New Roman"/>
          <w:lang w:val="en-IN" w:eastAsia="en-IN"/>
        </w:rPr>
        <w:t xml:space="preserve">       0.99      0.99      0.99        86</w:t>
      </w:r>
    </w:p>
    <w:p w14:paraId="687F333B" w14:textId="77777777" w:rsidR="00CC01F4" w:rsidRDefault="00CC01F4" w:rsidP="00CC01F4">
      <w:pPr>
        <w:pStyle w:val="BodyText"/>
        <w:rPr>
          <w:rFonts w:ascii="Consolas" w:eastAsia="Times New Roman" w:hAnsi="Consolas" w:cs="Times New Roman"/>
          <w:color w:val="BABED8"/>
          <w:sz w:val="27"/>
          <w:szCs w:val="27"/>
          <w:lang w:val="en-IN" w:eastAsia="en-IN"/>
        </w:rPr>
      </w:pPr>
    </w:p>
    <w:p w14:paraId="0731AECF" w14:textId="25347528" w:rsidR="00CC01F4" w:rsidRDefault="00CC01F4" w:rsidP="00CC01F4">
      <w:pPr>
        <w:pStyle w:val="BodyText"/>
      </w:pPr>
      <w:r>
        <w:t>Confusion Matrix:</w:t>
      </w:r>
    </w:p>
    <w:p w14:paraId="30BD9BB4" w14:textId="77777777" w:rsidR="00CC01F4" w:rsidRPr="00CC01F4" w:rsidRDefault="00CC01F4" w:rsidP="00CC01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eastAsia="Times New Roman" w:hAnsi="Consolas" w:cs="Times New Roman"/>
          <w:sz w:val="27"/>
          <w:szCs w:val="27"/>
          <w:lang w:eastAsia="en-IN"/>
        </w:rPr>
      </w:pPr>
      <w:r w:rsidRPr="00CC01F4">
        <w:rPr>
          <w:rFonts w:ascii="Consolas" w:eastAsia="Times New Roman" w:hAnsi="Consolas" w:cs="Times New Roman"/>
          <w:sz w:val="27"/>
          <w:szCs w:val="27"/>
          <w:lang w:eastAsia="en-IN"/>
        </w:rPr>
        <w:t>[[</w:t>
      </w:r>
      <w:proofErr w:type="gramStart"/>
      <w:r w:rsidRPr="00CC01F4">
        <w:rPr>
          <w:rFonts w:ascii="Consolas" w:eastAsia="Times New Roman" w:hAnsi="Consolas" w:cs="Times New Roman"/>
          <w:sz w:val="27"/>
          <w:szCs w:val="27"/>
          <w:lang w:eastAsia="en-IN"/>
        </w:rPr>
        <w:t>26  0</w:t>
      </w:r>
      <w:proofErr w:type="gramEnd"/>
      <w:r w:rsidRPr="00CC01F4">
        <w:rPr>
          <w:rFonts w:ascii="Consolas" w:eastAsia="Times New Roman" w:hAnsi="Consolas" w:cs="Times New Roman"/>
          <w:sz w:val="27"/>
          <w:szCs w:val="27"/>
          <w:lang w:eastAsia="en-IN"/>
        </w:rPr>
        <w:t>]</w:t>
      </w:r>
    </w:p>
    <w:p w14:paraId="395F5D87" w14:textId="429DF79D" w:rsidR="00CC01F4" w:rsidRDefault="00CC01F4" w:rsidP="00CC01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404"/>
        </w:tabs>
        <w:rPr>
          <w:rFonts w:ascii="Consolas" w:eastAsia="Times New Roman" w:hAnsi="Consolas" w:cs="Times New Roman"/>
          <w:sz w:val="27"/>
          <w:szCs w:val="27"/>
          <w:lang w:eastAsia="en-IN"/>
        </w:rPr>
      </w:pPr>
      <w:r w:rsidRPr="00CC01F4">
        <w:rPr>
          <w:rFonts w:ascii="Consolas" w:eastAsia="Times New Roman" w:hAnsi="Consolas" w:cs="Times New Roman"/>
          <w:sz w:val="27"/>
          <w:szCs w:val="27"/>
          <w:lang w:eastAsia="en-IN"/>
        </w:rPr>
        <w:t xml:space="preserve"> [ 1 59]]</w:t>
      </w:r>
    </w:p>
    <w:p w14:paraId="12FB6E0E" w14:textId="690DF277" w:rsidR="00CC01F4" w:rsidRDefault="00CC01F4" w:rsidP="00CC01F4">
      <w:pPr>
        <w:tabs>
          <w:tab w:val="left" w:pos="1908"/>
        </w:tabs>
        <w:rPr>
          <w:rFonts w:ascii="Consolas" w:eastAsia="Times New Roman" w:hAnsi="Consolas" w:cs="Times New Roman"/>
          <w:sz w:val="27"/>
          <w:szCs w:val="27"/>
          <w:lang w:eastAsia="en-IN"/>
        </w:rPr>
      </w:pPr>
    </w:p>
    <w:p w14:paraId="3CFDB669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Model Training and Hyperparameter Tuning:</w:t>
      </w:r>
    </w:p>
    <w:p w14:paraId="6C4BA31F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</w:p>
    <w:p w14:paraId="2CBDD952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</w:t>
      </w:r>
      <w:proofErr w:type="spellStart"/>
      <w:r>
        <w:rPr>
          <w:rFonts w:ascii="Calibri" w:hAnsi="Calibri" w:cs="Calibri"/>
        </w:rPr>
        <w:t>Sklearn</w:t>
      </w:r>
      <w:proofErr w:type="spellEnd"/>
      <w:r>
        <w:rPr>
          <w:rFonts w:ascii="Calibri" w:hAnsi="Calibri" w:cs="Calibri"/>
        </w:rPr>
        <w:t xml:space="preserve"> AdaBoost Classification model was trained on the Breast Cancer dataset.</w:t>
      </w:r>
    </w:p>
    <w:p w14:paraId="0A46D86A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Hyperparameters were tuned using </w:t>
      </w:r>
      <w:proofErr w:type="spellStart"/>
      <w:r>
        <w:rPr>
          <w:rFonts w:ascii="Calibri" w:hAnsi="Calibri" w:cs="Calibri"/>
        </w:rPr>
        <w:t>GridSearchCV</w:t>
      </w:r>
      <w:proofErr w:type="spellEnd"/>
      <w:r>
        <w:rPr>
          <w:rFonts w:ascii="Calibri" w:hAnsi="Calibri" w:cs="Calibri"/>
        </w:rPr>
        <w:t>, optimizing the number of weak learners.</w:t>
      </w:r>
    </w:p>
    <w:p w14:paraId="5AE901C5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The best model achieved an accuracy of 99% on the test set.</w:t>
      </w:r>
    </w:p>
    <w:p w14:paraId="37F5C34D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Evaluation:</w:t>
      </w:r>
    </w:p>
    <w:p w14:paraId="6A52278E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</w:p>
    <w:p w14:paraId="6CC45078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The model's performance was evaluated using the test set.</w:t>
      </w:r>
    </w:p>
    <w:p w14:paraId="424FFC49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Precision, recall, and F1-score metrics indicate exceptional performance in classifying breast cancer samples.</w:t>
      </w:r>
    </w:p>
    <w:p w14:paraId="571BA19C" w14:textId="118E5D8E" w:rsidR="00CC01F4" w:rsidRDefault="00CC01F4" w:rsidP="00CC01F4">
      <w:pPr>
        <w:tabs>
          <w:tab w:val="left" w:pos="1908"/>
        </w:tabs>
      </w:pPr>
    </w:p>
    <w:p w14:paraId="2F83D4CA" w14:textId="485C7D43" w:rsidR="00CC01F4" w:rsidRDefault="00CC01F4" w:rsidP="00CC01F4">
      <w:pPr>
        <w:pStyle w:val="Heading2"/>
      </w:pPr>
      <w:r>
        <w:t>Summary</w:t>
      </w:r>
    </w:p>
    <w:p w14:paraId="1DA7CCAE" w14:textId="4963FC9D" w:rsidR="00CC01F4" w:rsidRDefault="00CC01F4" w:rsidP="00CC01F4">
      <w:pPr>
        <w:tabs>
          <w:tab w:val="left" w:pos="1908"/>
        </w:tabs>
      </w:pPr>
    </w:p>
    <w:p w14:paraId="2D45CD3D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The Random Forest Regression model achieved a mean squared error of 15.74 on the Boston Housing dataset.</w:t>
      </w:r>
    </w:p>
    <w:p w14:paraId="69DF6B29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Both the Custom AdaBoost and </w:t>
      </w:r>
      <w:proofErr w:type="spellStart"/>
      <w:r>
        <w:rPr>
          <w:rFonts w:ascii="Calibri" w:hAnsi="Calibri" w:cs="Calibri"/>
        </w:rPr>
        <w:t>Sklearn</w:t>
      </w:r>
      <w:proofErr w:type="spellEnd"/>
      <w:r>
        <w:rPr>
          <w:rFonts w:ascii="Calibri" w:hAnsi="Calibri" w:cs="Calibri"/>
        </w:rPr>
        <w:t xml:space="preserve"> AdaBoost classification models performed well on the Breast Cancer dataset.</w:t>
      </w:r>
    </w:p>
    <w:p w14:paraId="3B1EE11B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</w:t>
      </w:r>
      <w:proofErr w:type="spellStart"/>
      <w:r>
        <w:rPr>
          <w:rFonts w:ascii="Calibri" w:hAnsi="Calibri" w:cs="Calibri"/>
        </w:rPr>
        <w:t>Sklearn</w:t>
      </w:r>
      <w:proofErr w:type="spellEnd"/>
      <w:r>
        <w:rPr>
          <w:rFonts w:ascii="Calibri" w:hAnsi="Calibri" w:cs="Calibri"/>
        </w:rPr>
        <w:t xml:space="preserve"> AdaBoost model exhibited slightly better performance compared to the Custom AdaBoost model, with higher precision, recall, and accuracy, and fewer misclassifications.</w:t>
      </w:r>
    </w:p>
    <w:p w14:paraId="2AAEA127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Overall, all models demonstrated effective performance in their respective tasks.</w:t>
      </w:r>
    </w:p>
    <w:p w14:paraId="08690E91" w14:textId="77777777" w:rsidR="00CC01F4" w:rsidRDefault="00CC01F4" w:rsidP="00CC01F4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t>This report summarizes the evaluation of machine learning models on two datasets: the Boston Housing dataset for regression and the Breast Cancer dataset for classification.</w:t>
      </w:r>
    </w:p>
    <w:p w14:paraId="1BDEDEDD" w14:textId="77777777" w:rsidR="00CC01F4" w:rsidRPr="00CC01F4" w:rsidRDefault="00CC01F4" w:rsidP="00CC01F4">
      <w:pPr>
        <w:tabs>
          <w:tab w:val="left" w:pos="1908"/>
        </w:tabs>
      </w:pPr>
    </w:p>
    <w:sectPr w:rsidR="00CC01F4" w:rsidRPr="00CC01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EDFC6C2A"/>
    <w:lvl w:ilvl="0">
      <w:numFmt w:val="bullet"/>
      <w:lvlText w:val="*"/>
      <w:lvlJc w:val="left"/>
    </w:lvl>
  </w:abstractNum>
  <w:abstractNum w:abstractNumId="1" w15:restartNumberingAfterBreak="0">
    <w:nsid w:val="67BC64C4"/>
    <w:multiLevelType w:val="multilevel"/>
    <w:tmpl w:val="F0D25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0CBD"/>
    <w:rsid w:val="00850CBD"/>
    <w:rsid w:val="00CC0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3CE45"/>
  <w15:chartTrackingRefBased/>
  <w15:docId w15:val="{2D8A15BF-79A4-48C9-ABD8-657EF24D3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850CBD"/>
    <w:pPr>
      <w:keepNext/>
      <w:keepLines/>
      <w:suppressAutoHyphen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850CBD"/>
    <w:pPr>
      <w:keepNext/>
      <w:keepLines/>
      <w:suppressAutoHyphen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850CBD"/>
    <w:pPr>
      <w:keepNext/>
      <w:keepLines/>
      <w:suppressAutoHyphen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0CBD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0CBD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0CBD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styleId="BodyText">
    <w:name w:val="Body Text"/>
    <w:basedOn w:val="Normal"/>
    <w:link w:val="BodyTextChar"/>
    <w:semiHidden/>
    <w:unhideWhenUsed/>
    <w:qFormat/>
    <w:rsid w:val="00850CBD"/>
    <w:pPr>
      <w:suppressAutoHyphens/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qFormat/>
    <w:rsid w:val="00850CBD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850CBD"/>
  </w:style>
  <w:style w:type="character" w:customStyle="1" w:styleId="VerbatimChar">
    <w:name w:val="Verbatim Char"/>
    <w:basedOn w:val="DefaultParagraphFont"/>
    <w:link w:val="SourceCode"/>
    <w:qFormat/>
    <w:locked/>
    <w:rsid w:val="00850CBD"/>
    <w:rPr>
      <w:rFonts w:ascii="Consolas" w:hAnsi="Consolas"/>
    </w:rPr>
  </w:style>
  <w:style w:type="paragraph" w:customStyle="1" w:styleId="SourceCode">
    <w:name w:val="Source Code"/>
    <w:basedOn w:val="Normal"/>
    <w:link w:val="VerbatimChar"/>
    <w:qFormat/>
    <w:rsid w:val="00850CBD"/>
    <w:pPr>
      <w:suppressAutoHyphens/>
      <w:spacing w:after="200" w:line="240" w:lineRule="auto"/>
    </w:pPr>
    <w:rPr>
      <w:rFonts w:ascii="Consolas" w:hAnsi="Consolas"/>
    </w:rPr>
  </w:style>
  <w:style w:type="character" w:styleId="Strong">
    <w:name w:val="Strong"/>
    <w:basedOn w:val="DefaultParagraphFont"/>
    <w:uiPriority w:val="22"/>
    <w:qFormat/>
    <w:rsid w:val="00850CBD"/>
    <w:rPr>
      <w:b/>
      <w:bCs/>
    </w:rPr>
  </w:style>
  <w:style w:type="character" w:styleId="Hyperlink">
    <w:name w:val="Hyperlink"/>
    <w:basedOn w:val="DefaultParagraphFont"/>
    <w:uiPriority w:val="99"/>
    <w:unhideWhenUsed/>
    <w:rsid w:val="00850C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0C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95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tra Ray</dc:creator>
  <cp:keywords/>
  <dc:description/>
  <cp:lastModifiedBy>Aritra Ray</cp:lastModifiedBy>
  <cp:revision>1</cp:revision>
  <dcterms:created xsi:type="dcterms:W3CDTF">2024-04-17T09:13:00Z</dcterms:created>
  <dcterms:modified xsi:type="dcterms:W3CDTF">2024-04-17T09:28:00Z</dcterms:modified>
</cp:coreProperties>
</file>